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435AE" w14:textId="77777777" w:rsidR="00065F28" w:rsidRDefault="00065F28" w:rsidP="00065F28">
      <w:pPr>
        <w:pStyle w:val="NormalWeb"/>
      </w:pPr>
      <w:r>
        <w:t xml:space="preserve">Imagine </w:t>
      </w:r>
    </w:p>
    <w:p w14:paraId="5A8C22CF" w14:textId="77777777" w:rsidR="00065F28" w:rsidRDefault="00065F28" w:rsidP="00065F28">
      <w:pPr>
        <w:pStyle w:val="NormalWeb"/>
      </w:pPr>
      <w:r>
        <w:t xml:space="preserve">change gloves; between WT and KO; </w:t>
      </w:r>
    </w:p>
    <w:p w14:paraId="4D204DCB" w14:textId="77777777" w:rsidR="00065F28" w:rsidRDefault="00065F28" w:rsidP="00065F28">
      <w:pPr>
        <w:pStyle w:val="NormalWeb"/>
      </w:pPr>
      <w:r>
        <w:t>clean in between</w:t>
      </w:r>
      <w:proofErr w:type="gramStart"/>
      <w:r>
        <w:t>.....</w:t>
      </w:r>
      <w:proofErr w:type="gramEnd"/>
      <w:r>
        <w:t xml:space="preserve"> </w:t>
      </w:r>
    </w:p>
    <w:p w14:paraId="6B55427B" w14:textId="77777777" w:rsidR="00065F28" w:rsidRDefault="00065F28" w:rsidP="00065F28">
      <w:pPr>
        <w:pStyle w:val="NormalWeb"/>
      </w:pPr>
      <w:r>
        <w:t xml:space="preserve">Use different weight things </w:t>
      </w:r>
    </w:p>
    <w:p w14:paraId="40E44B70" w14:textId="77777777" w:rsidR="00065F28" w:rsidRDefault="00065F28" w:rsidP="00065F28">
      <w:pPr>
        <w:pStyle w:val="NormalWeb"/>
      </w:pPr>
      <w:r>
        <w:t xml:space="preserve">to mark; you touch the tail, and not </w:t>
      </w:r>
      <w:proofErr w:type="gramStart"/>
      <w:r>
        <w:t>press..</w:t>
      </w:r>
      <w:proofErr w:type="gramEnd"/>
      <w:r>
        <w:t xml:space="preserve"> then the animal is ok </w:t>
      </w:r>
    </w:p>
    <w:p w14:paraId="112EF11D" w14:textId="77777777" w:rsidR="00065F28" w:rsidRDefault="00065F28" w:rsidP="00065F28">
      <w:pPr>
        <w:pStyle w:val="NormalWeb"/>
      </w:pPr>
      <w:r>
        <w:t xml:space="preserve">the idea is to minimize the stress and disturbance of internal state of the animal as much as possible </w:t>
      </w:r>
    </w:p>
    <w:p w14:paraId="50E4AED0" w14:textId="77777777" w:rsidR="00065F28" w:rsidRDefault="00065F28" w:rsidP="00065F28">
      <w:pPr>
        <w:pStyle w:val="NormalWeb"/>
      </w:pPr>
      <w:r>
        <w:t xml:space="preserve">hence; he'd learn </w:t>
      </w:r>
    </w:p>
    <w:p w14:paraId="70135420" w14:textId="77777777" w:rsidR="00065F28" w:rsidRDefault="00065F28" w:rsidP="00065F28">
      <w:pPr>
        <w:pStyle w:val="NormalWeb"/>
      </w:pPr>
      <w:proofErr w:type="gramStart"/>
      <w:r>
        <w:t>Imagine..</w:t>
      </w:r>
      <w:proofErr w:type="gramEnd"/>
      <w:r>
        <w:t xml:space="preserve"> you are a mouse, you share your home with three others, you all lack the same thing. Yet the way you were nurtured is not the same; in one cage; you come from different mothers; and in the other you are from the same </w:t>
      </w:r>
      <w:proofErr w:type="gramStart"/>
      <w:r>
        <w:t>mother..</w:t>
      </w:r>
      <w:proofErr w:type="gramEnd"/>
      <w:r>
        <w:t xml:space="preserve"> </w:t>
      </w:r>
    </w:p>
    <w:p w14:paraId="308F456A" w14:textId="48E98EE9" w:rsidR="00065F28" w:rsidRDefault="00065F28" w:rsidP="00065F28">
      <w:pPr>
        <w:pStyle w:val="NormalWeb"/>
      </w:pPr>
      <w:r>
        <w:t xml:space="preserve">With this you learn to adapt, and adjust to the new, you fight or flight, you beat or get beaten, you sniff or get </w:t>
      </w:r>
      <w:r>
        <w:t>sniffed</w:t>
      </w:r>
      <w:r>
        <w:t xml:space="preserve">; approaching </w:t>
      </w:r>
      <w:r>
        <w:t>another</w:t>
      </w:r>
      <w:r>
        <w:t>, is ultimately the goal, that would aid you in your survival, that is by trying to identify your peers, your other three roommates. With them you spend most of the time, in the same housing condition, building together a nest; and playing around with paper... (*</w:t>
      </w:r>
      <w:proofErr w:type="spellStart"/>
      <w:r>
        <w:t>i</w:t>
      </w:r>
      <w:proofErr w:type="spellEnd"/>
      <w:r>
        <w:t xml:space="preserve">) </w:t>
      </w:r>
    </w:p>
    <w:p w14:paraId="0366BBAB" w14:textId="77777777" w:rsidR="00065F28" w:rsidRDefault="00065F28" w:rsidP="00065F28">
      <w:pPr>
        <w:pStyle w:val="NormalWeb"/>
      </w:pPr>
      <w:r>
        <w:t xml:space="preserve">Then every morning; that is your night; as it is not inversed, this cycle of humans, ah every morning, or rather mid night; you are dreaming and sleeping; all on each other, transmitting heat to each other and all. </w:t>
      </w:r>
    </w:p>
    <w:p w14:paraId="173A3F87" w14:textId="2F5854C9" w:rsidR="00065F28" w:rsidRDefault="00065F28" w:rsidP="00065F28">
      <w:pPr>
        <w:pStyle w:val="NormalWeb"/>
      </w:pPr>
      <w:r>
        <w:t>Then this human, ah of him; comes to you at 9:30-9:45 am; he picks you up gently, looking at you, checking your eyes for signs of pain, checking if you had been in a fight and all that concerns (*</w:t>
      </w:r>
      <w:proofErr w:type="spellStart"/>
      <w:r>
        <w:t>i</w:t>
      </w:r>
      <w:proofErr w:type="spellEnd"/>
      <w:r>
        <w:t xml:space="preserve">), then you start a journey, of an experiment, that is </w:t>
      </w:r>
      <w:proofErr w:type="gramStart"/>
      <w:r>
        <w:t>quiet</w:t>
      </w:r>
      <w:proofErr w:type="gramEnd"/>
      <w:r>
        <w:t xml:space="preserve"> repetitive. Importantly, the habituation, had been established, there's another magic room, that has some other rooms; one of them is </w:t>
      </w:r>
      <w:proofErr w:type="gramStart"/>
      <w:r>
        <w:t>quiet</w:t>
      </w:r>
      <w:proofErr w:type="gramEnd"/>
      <w:r>
        <w:t xml:space="preserve"> big; and with </w:t>
      </w:r>
      <w:r>
        <w:t>similar</w:t>
      </w:r>
      <w:r>
        <w:t xml:space="preserve"> light conditions and all; which is basically changing your animalerie room; between 30 &amp; 6. </w:t>
      </w:r>
    </w:p>
    <w:p w14:paraId="30A3DE8F" w14:textId="77777777" w:rsidR="00065F28" w:rsidRDefault="00065F28" w:rsidP="00065F28">
      <w:pPr>
        <w:pStyle w:val="NormalWeb"/>
      </w:pPr>
      <w:r>
        <w:t xml:space="preserve">Then you get into these cages; polymodal they call them </w:t>
      </w:r>
    </w:p>
    <w:p w14:paraId="199DD67D" w14:textId="77777777" w:rsidR="00065F28" w:rsidRDefault="00065F28" w:rsidP="00065F28">
      <w:pPr>
        <w:pStyle w:val="NormalWeb"/>
      </w:pPr>
      <w:r>
        <w:t>(*</w:t>
      </w:r>
      <w:proofErr w:type="spellStart"/>
      <w:r>
        <w:t>i</w:t>
      </w:r>
      <w:proofErr w:type="spellEnd"/>
      <w:r>
        <w:t xml:space="preserve">) observe housing and environmental enriching status between the four cages; </w:t>
      </w:r>
      <w:proofErr w:type="gramStart"/>
      <w:r>
        <w:t>weight; ..</w:t>
      </w:r>
      <w:proofErr w:type="spellStart"/>
      <w:proofErr w:type="gramEnd"/>
      <w:r>
        <w:t>etc</w:t>
      </w:r>
      <w:proofErr w:type="spellEnd"/>
      <w:r>
        <w:t xml:space="preserve"> </w:t>
      </w:r>
    </w:p>
    <w:p w14:paraId="573A3846" w14:textId="77777777" w:rsidR="00065F28" w:rsidRDefault="00065F28" w:rsidP="00065F28">
      <w:pPr>
        <w:pStyle w:val="NormalWeb"/>
      </w:pPr>
      <w:r>
        <w:t xml:space="preserve">14:54 </w:t>
      </w:r>
    </w:p>
    <w:p w14:paraId="6F8DBE7A" w14:textId="77777777" w:rsidR="00065F28" w:rsidRDefault="00065F28" w:rsidP="00065F28">
      <w:pPr>
        <w:pStyle w:val="NormalWeb"/>
      </w:pPr>
      <w:r>
        <w:t xml:space="preserve">But then again, this kind human, comes to the room. </w:t>
      </w:r>
    </w:p>
    <w:p w14:paraId="2BD1417D" w14:textId="77777777" w:rsidR="00065F28" w:rsidRDefault="00065F28" w:rsidP="00065F28">
      <w:pPr>
        <w:pStyle w:val="NormalWeb"/>
      </w:pPr>
      <w:r>
        <w:t xml:space="preserve">Your cage is moving, gently, it is placed on another desk, minimal of movements we start to wake up. </w:t>
      </w:r>
    </w:p>
    <w:p w14:paraId="15CA12EF" w14:textId="77777777" w:rsidR="00065F28" w:rsidRDefault="00065F28" w:rsidP="00065F28">
      <w:pPr>
        <w:pStyle w:val="NormalWeb"/>
      </w:pPr>
      <w:r>
        <w:lastRenderedPageBreak/>
        <w:t xml:space="preserve">A blue object is presented to us; it is a box; we don't like to explore it; it is becoming familiar now; yet it seems we are habituated to it; </w:t>
      </w:r>
      <w:proofErr w:type="gramStart"/>
      <w:r>
        <w:t>so</w:t>
      </w:r>
      <w:proofErr w:type="gramEnd"/>
      <w:r>
        <w:t xml:space="preserve"> we will land on it gently, and soon be in another cage, </w:t>
      </w:r>
    </w:p>
    <w:p w14:paraId="044508FC" w14:textId="77777777" w:rsidR="00065F28" w:rsidRDefault="00065F28" w:rsidP="00065F28">
      <w:pPr>
        <w:pStyle w:val="NormalWeb"/>
      </w:pPr>
      <w:r>
        <w:t xml:space="preserve">it has grids, that's nice, we can move on our own, scratch and clean ourselves; whatever (Baseline activity: 3:00 min &gt;&gt;&gt; DLC model to analyze; locomotion) </w:t>
      </w:r>
    </w:p>
    <w:p w14:paraId="67765AD3" w14:textId="77777777" w:rsidR="00065F28" w:rsidRDefault="00065F28" w:rsidP="00065F28">
      <w:pPr>
        <w:pStyle w:val="NormalWeb"/>
      </w:pPr>
      <w:r>
        <w:t xml:space="preserve">Then.... protocol </w:t>
      </w:r>
    </w:p>
    <w:p w14:paraId="42874218" w14:textId="77777777" w:rsidR="00065F28" w:rsidRDefault="00065F28" w:rsidP="00065F28">
      <w:pPr>
        <w:pStyle w:val="NormalWeb"/>
      </w:pPr>
      <w:r>
        <w:t xml:space="preserve">Exercise is loaded; we're going to the gym </w:t>
      </w:r>
    </w:p>
    <w:p w14:paraId="59FF6CB5" w14:textId="77777777" w:rsidR="00065F28" w:rsidRDefault="00065F28" w:rsidP="00065F28">
      <w:pPr>
        <w:pStyle w:val="NormalWeb"/>
      </w:pPr>
      <w:r>
        <w:t xml:space="preserve">The mice are into a room now; yet we need to prepare the room; </w:t>
      </w:r>
    </w:p>
    <w:p w14:paraId="36FA3B5D" w14:textId="77777777" w:rsidR="00065F28" w:rsidRDefault="00065F28" w:rsidP="00065F28">
      <w:pPr>
        <w:pStyle w:val="NormalWeb"/>
        <w:numPr>
          <w:ilvl w:val="0"/>
          <w:numId w:val="5"/>
        </w:numPr>
      </w:pPr>
      <w:r>
        <w:t xml:space="preserve">the videos are open, and the camera will record what will happen...it's in the tray </w:t>
      </w:r>
    </w:p>
    <w:p w14:paraId="38C42FEF" w14:textId="77777777" w:rsidR="00065F28" w:rsidRDefault="00065F28" w:rsidP="00065F28">
      <w:pPr>
        <w:pStyle w:val="NormalWeb"/>
        <w:numPr>
          <w:ilvl w:val="0"/>
          <w:numId w:val="5"/>
        </w:numPr>
      </w:pPr>
      <w:r>
        <w:t xml:space="preserve">The rest is to configure the cages; 4 named </w:t>
      </w:r>
      <w:proofErr w:type="gramStart"/>
      <w:r>
        <w:t>poste(</w:t>
      </w:r>
      <w:proofErr w:type="gramEnd"/>
      <w:r>
        <w:t xml:space="preserve">1-4); set the on-off general </w:t>
      </w:r>
    </w:p>
    <w:p w14:paraId="596FB2CC" w14:textId="77777777" w:rsidR="00065F28" w:rsidRDefault="00065F28" w:rsidP="00065F28">
      <w:pPr>
        <w:pStyle w:val="NormalWeb"/>
        <w:numPr>
          <w:ilvl w:val="0"/>
          <w:numId w:val="5"/>
        </w:numPr>
      </w:pPr>
      <w:r>
        <w:t xml:space="preserve">Exercise&gt;&gt; Ouvrir: </w:t>
      </w:r>
    </w:p>
    <w:p w14:paraId="2D2B272F" w14:textId="77777777" w:rsidR="00065F28" w:rsidRDefault="00065F28" w:rsidP="00065F28">
      <w:pPr>
        <w:pStyle w:val="NormalWeb"/>
        <w:numPr>
          <w:ilvl w:val="1"/>
          <w:numId w:val="5"/>
        </w:numPr>
      </w:pPr>
      <w:r>
        <w:t xml:space="preserve">02_Preconditioning_LED1_Tone.xls </w:t>
      </w:r>
    </w:p>
    <w:p w14:paraId="6B8AFF34" w14:textId="77777777" w:rsidR="00065F28" w:rsidRDefault="00065F28" w:rsidP="00065F28">
      <w:pPr>
        <w:pStyle w:val="NormalWeb"/>
        <w:numPr>
          <w:ilvl w:val="0"/>
          <w:numId w:val="5"/>
        </w:numPr>
      </w:pPr>
      <w:r>
        <w:t xml:space="preserve">Now a tone is to be coupled to a light for [add protocol details]10 of the seconds </w:t>
      </w:r>
    </w:p>
    <w:p w14:paraId="4E6D5285" w14:textId="77777777" w:rsidR="00065F28" w:rsidRDefault="00065F28" w:rsidP="00EF6506">
      <w:pPr>
        <w:pStyle w:val="NormalWeb"/>
        <w:ind w:left="360"/>
      </w:pPr>
      <w:r>
        <w:t xml:space="preserve">Each session can be loaded; </w:t>
      </w:r>
    </w:p>
    <w:p w14:paraId="5303900E" w14:textId="77777777" w:rsidR="00065F28" w:rsidRDefault="00065F28" w:rsidP="00EF6506">
      <w:pPr>
        <w:pStyle w:val="NormalWeb"/>
        <w:ind w:left="360"/>
      </w:pPr>
      <w:r>
        <w:t xml:space="preserve">You have to individually load in each box the correct ones: </w:t>
      </w:r>
    </w:p>
    <w:p w14:paraId="4ABA5DD3" w14:textId="77777777" w:rsidR="00065F28" w:rsidRDefault="00065F28" w:rsidP="00EF6506">
      <w:pPr>
        <w:pStyle w:val="NormalWeb"/>
        <w:ind w:left="360"/>
      </w:pPr>
      <w:proofErr w:type="spellStart"/>
      <w:r>
        <w:t>e.g</w:t>
      </w:r>
      <w:proofErr w:type="spellEnd"/>
      <w:r>
        <w:t xml:space="preserve">: Poste 02: </w:t>
      </w:r>
      <w:proofErr w:type="spellStart"/>
      <w:r>
        <w:t>Fichier</w:t>
      </w:r>
      <w:proofErr w:type="spellEnd"/>
      <w:r>
        <w:t xml:space="preserve">&gt;&gt;Ouvrir: 02_Preconditioning/02_Pre_%Gene% </w:t>
      </w:r>
    </w:p>
    <w:p w14:paraId="6AAE4157" w14:textId="77777777" w:rsidR="00065F28" w:rsidRDefault="00065F28" w:rsidP="00EF6506">
      <w:pPr>
        <w:pStyle w:val="NormalWeb"/>
        <w:ind w:left="360"/>
      </w:pPr>
      <w:r>
        <w:t xml:space="preserve">02_Pre_KO:&gt;&gt; 02_Pre_KO01.sea </w:t>
      </w:r>
    </w:p>
    <w:p w14:paraId="3A0D90B4" w14:textId="77777777" w:rsidR="00065F28" w:rsidRDefault="00065F28" w:rsidP="00065F28">
      <w:pPr>
        <w:pStyle w:val="NormalWeb"/>
      </w:pPr>
      <w:proofErr w:type="spellStart"/>
      <w:r>
        <w:t>éè</w:t>
      </w:r>
      <w:proofErr w:type="spellEnd"/>
      <w:r>
        <w:t xml:space="preserve"> </w:t>
      </w:r>
    </w:p>
    <w:p w14:paraId="35752B06" w14:textId="77777777" w:rsidR="00065F28" w:rsidRDefault="00065F28" w:rsidP="00065F28">
      <w:pPr>
        <w:pStyle w:val="NormalWeb"/>
      </w:pPr>
      <w:r>
        <w:t xml:space="preserve">a box will come up: it says {Séances </w:t>
      </w:r>
      <w:proofErr w:type="spellStart"/>
      <w:r>
        <w:t>precendetes</w:t>
      </w:r>
      <w:proofErr w:type="spellEnd"/>
      <w:r>
        <w:t xml:space="preserve">...} </w:t>
      </w:r>
    </w:p>
    <w:p w14:paraId="6B0052A7" w14:textId="77777777" w:rsidR="00065F28" w:rsidRDefault="00065F28" w:rsidP="00065F28">
      <w:pPr>
        <w:pStyle w:val="NormalWeb"/>
      </w:pPr>
      <w:r>
        <w:t>Confirm Animal ID, Date and Gene [</w:t>
      </w:r>
      <w:proofErr w:type="spellStart"/>
      <w:r>
        <w:t>Wt</w:t>
      </w:r>
      <w:proofErr w:type="spellEnd"/>
      <w:r>
        <w:t xml:space="preserve"> vs. KO] </w:t>
      </w:r>
    </w:p>
    <w:p w14:paraId="066FC9D5" w14:textId="77777777" w:rsidR="00065F28" w:rsidRDefault="00065F28" w:rsidP="00065F28">
      <w:pPr>
        <w:pStyle w:val="NormalWeb"/>
      </w:pPr>
      <w:r>
        <w:t xml:space="preserve">Repeat </w:t>
      </w:r>
      <w:proofErr w:type="spellStart"/>
      <w:proofErr w:type="gramStart"/>
      <w:r>
        <w:t>iPoste:nPostes</w:t>
      </w:r>
      <w:proofErr w:type="spellEnd"/>
      <w:proofErr w:type="gramEnd"/>
      <w:r>
        <w:t xml:space="preserve"> </w:t>
      </w:r>
    </w:p>
    <w:p w14:paraId="099E98EB" w14:textId="77777777" w:rsidR="00065F28" w:rsidRDefault="00065F28" w:rsidP="00065F28">
      <w:pPr>
        <w:pStyle w:val="NormalWeb"/>
      </w:pPr>
      <w:r>
        <w:t xml:space="preserve">Etiquette: Modify Date and confirm gene. </w:t>
      </w:r>
    </w:p>
    <w:p w14:paraId="245D2D1D" w14:textId="77777777" w:rsidR="00065F28" w:rsidRDefault="00065F28" w:rsidP="00065F28">
      <w:pPr>
        <w:pStyle w:val="NormalWeb"/>
        <w:numPr>
          <w:ilvl w:val="0"/>
          <w:numId w:val="6"/>
        </w:numPr>
      </w:pPr>
      <w:r>
        <w:rPr>
          <w:b/>
          <w:bCs/>
        </w:rPr>
        <w:t xml:space="preserve">TASK: INSERT PICTURES </w:t>
      </w:r>
    </w:p>
    <w:p w14:paraId="25987ECA" w14:textId="77777777" w:rsidR="00065F28" w:rsidRDefault="00065F28" w:rsidP="00065F28">
      <w:pPr>
        <w:pStyle w:val="NormalWeb"/>
      </w:pPr>
      <w:r>
        <w:t xml:space="preserve">Place the animals </w:t>
      </w:r>
    </w:p>
    <w:p w14:paraId="6644C946" w14:textId="77777777" w:rsidR="00065F28" w:rsidRDefault="00065F28" w:rsidP="00065F28">
      <w:pPr>
        <w:pStyle w:val="NormalWeb"/>
      </w:pPr>
      <w:r>
        <w:t xml:space="preserve">and press ON! </w:t>
      </w:r>
    </w:p>
    <w:p w14:paraId="77EA5D9D" w14:textId="77777777" w:rsidR="00065F28" w:rsidRDefault="00065F28" w:rsidP="00065F28">
      <w:pPr>
        <w:pStyle w:val="NormalWeb"/>
      </w:pPr>
      <w:r>
        <w:t xml:space="preserve">You confirm the recording is working; you're being spied on. </w:t>
      </w:r>
    </w:p>
    <w:p w14:paraId="75165268" w14:textId="77777777" w:rsidR="00065F28" w:rsidRDefault="00065F28" w:rsidP="00065F28">
      <w:pPr>
        <w:pStyle w:val="NormalWeb"/>
      </w:pPr>
      <w:r>
        <w:t xml:space="preserve">You confirm the cages are responding; the machine is reading. </w:t>
      </w:r>
    </w:p>
    <w:p w14:paraId="74646214" w14:textId="77777777" w:rsidR="00065F28" w:rsidRDefault="00065F28" w:rsidP="00065F28">
      <w:pPr>
        <w:pStyle w:val="NormalWeb"/>
      </w:pPr>
      <w:r>
        <w:lastRenderedPageBreak/>
        <w:t xml:space="preserve">Now all is well; you are conditioned [pre] to that there is an </w:t>
      </w:r>
      <w:proofErr w:type="gramStart"/>
      <w:r>
        <w:t>LED..</w:t>
      </w:r>
      <w:proofErr w:type="gramEnd"/>
      <w:r>
        <w:t xml:space="preserve"> it means tone! </w:t>
      </w:r>
    </w:p>
    <w:p w14:paraId="4A1394AC" w14:textId="77777777" w:rsidR="00065F28" w:rsidRDefault="00065F28" w:rsidP="00065F28">
      <w:pPr>
        <w:pStyle w:val="NormalWeb"/>
      </w:pPr>
      <w:r>
        <w:t xml:space="preserve">6 Preconditioning sessions (2/day during 4 days), in the same day the sessions are separated at least for 3h </w:t>
      </w:r>
    </w:p>
    <w:p w14:paraId="6C3B6A9D" w14:textId="77777777" w:rsidR="00065F28" w:rsidRDefault="00065F28" w:rsidP="00065F28">
      <w:pPr>
        <w:pStyle w:val="NormalWeb"/>
      </w:pPr>
      <w:r>
        <w:t xml:space="preserve">Now that a session ended; a group (%gene%) is to be switched; </w:t>
      </w:r>
      <w:proofErr w:type="gramStart"/>
      <w:r>
        <w:t>thus</w:t>
      </w:r>
      <w:proofErr w:type="gramEnd"/>
      <w:r>
        <w:t xml:space="preserve"> clean very well in between and start the other group (</w:t>
      </w:r>
      <w:proofErr w:type="spellStart"/>
      <w:r>
        <w:t>e.g</w:t>
      </w:r>
      <w:proofErr w:type="spellEnd"/>
      <w:r>
        <w:t xml:space="preserve">: (6.3/6.4), range 1-6.1:6-6.4) </w:t>
      </w:r>
    </w:p>
    <w:p w14:paraId="3E760AF6" w14:textId="77777777" w:rsidR="00065F28" w:rsidRDefault="00065F28" w:rsidP="00065F28">
      <w:pPr>
        <w:pStyle w:val="NormalWeb"/>
      </w:pPr>
      <w:r>
        <w:rPr>
          <w:b/>
          <w:bCs/>
        </w:rPr>
        <w:t xml:space="preserve">insert part of the graph; maybe make a PPT of illustrations </w:t>
      </w:r>
    </w:p>
    <w:p w14:paraId="518F5802" w14:textId="77777777" w:rsidR="00065F28" w:rsidRDefault="00065F28" w:rsidP="00065F28">
      <w:pPr>
        <w:pStyle w:val="NormalWeb"/>
      </w:pPr>
      <w:r>
        <w:t xml:space="preserve">Tomorrow; we will shock you - sadly; in order to test your incidental learning. </w:t>
      </w:r>
    </w:p>
    <w:p w14:paraId="03301A00" w14:textId="77777777" w:rsidR="00065F28" w:rsidRDefault="00065F28" w:rsidP="00065F28">
      <w:pPr>
        <w:pStyle w:val="NormalWeb"/>
      </w:pPr>
      <w:r>
        <w:t xml:space="preserve">As if your sensory preconditioning is properly conducted; carefully attentive to the little details, of time and experimental conditions. </w:t>
      </w:r>
    </w:p>
    <w:p w14:paraId="67621A3C" w14:textId="77777777" w:rsidR="00065F28" w:rsidRDefault="00065F28" w:rsidP="00065F28">
      <w:pPr>
        <w:pStyle w:val="NormalWeb"/>
      </w:pPr>
      <w:r>
        <w:t xml:space="preserve">In a new experience, of conditioning; </w:t>
      </w:r>
    </w:p>
    <w:p w14:paraId="39955E65" w14:textId="77777777" w:rsidR="00065F28" w:rsidRDefault="00065F28" w:rsidP="00065F28">
      <w:pPr>
        <w:pStyle w:val="NormalWeb"/>
      </w:pPr>
      <w:r>
        <w:t xml:space="preserve">Now in batches = </w:t>
      </w:r>
      <w:proofErr w:type="spellStart"/>
      <w:r>
        <w:t>n_batches</w:t>
      </w:r>
      <w:proofErr w:type="spellEnd"/>
      <w:r>
        <w:t xml:space="preserve"> </w:t>
      </w:r>
    </w:p>
    <w:p w14:paraId="32531711" w14:textId="77777777" w:rsidR="00065F28" w:rsidRDefault="00065F28" w:rsidP="00065F28">
      <w:pPr>
        <w:pStyle w:val="NormalWeb"/>
      </w:pPr>
      <w:r>
        <w:t xml:space="preserve">cage = </w:t>
      </w:r>
      <w:proofErr w:type="spellStart"/>
      <w:r>
        <w:t>ncages</w:t>
      </w:r>
      <w:proofErr w:type="spellEnd"/>
      <w:r>
        <w:t xml:space="preserve"> </w:t>
      </w:r>
    </w:p>
    <w:p w14:paraId="38A8C0DE" w14:textId="77777777" w:rsidR="00065F28" w:rsidRDefault="00065F28" w:rsidP="00065F28">
      <w:pPr>
        <w:pStyle w:val="NormalWeb"/>
      </w:pPr>
      <w:r>
        <w:t xml:space="preserve">gene = class </w:t>
      </w:r>
    </w:p>
    <w:p w14:paraId="3CFBC862" w14:textId="77777777" w:rsidR="00065F28" w:rsidRDefault="00065F28" w:rsidP="00065F28">
      <w:pPr>
        <w:pStyle w:val="NormalWeb"/>
      </w:pPr>
      <w:proofErr w:type="spellStart"/>
      <w:r>
        <w:t>animal_id</w:t>
      </w:r>
      <w:proofErr w:type="spellEnd"/>
      <w:r>
        <w:t xml:space="preserve"> = id </w:t>
      </w:r>
    </w:p>
    <w:p w14:paraId="2243393C" w14:textId="77777777" w:rsidR="00065F28" w:rsidRDefault="00065F28" w:rsidP="00065F28">
      <w:pPr>
        <w:pStyle w:val="NormalWeb"/>
      </w:pPr>
      <w:proofErr w:type="spellStart"/>
      <w:r>
        <w:t>i</w:t>
      </w:r>
      <w:proofErr w:type="spellEnd"/>
      <w:r>
        <w:t xml:space="preserve"> </w:t>
      </w:r>
    </w:p>
    <w:p w14:paraId="07F78047" w14:textId="77777777" w:rsidR="00065F28" w:rsidRDefault="00065F28" w:rsidP="00065F28">
      <w:pPr>
        <w:pStyle w:val="NormalWeb"/>
      </w:pPr>
      <w:proofErr w:type="spellStart"/>
      <w:r>
        <w:t>idx</w:t>
      </w:r>
      <w:proofErr w:type="spellEnd"/>
      <w:r>
        <w:t xml:space="preserve"> </w:t>
      </w:r>
    </w:p>
    <w:p w14:paraId="3D00D03A" w14:textId="77777777" w:rsidR="00065F28" w:rsidRDefault="00065F28" w:rsidP="00065F28">
      <w:pPr>
        <w:pStyle w:val="NormalWeb"/>
      </w:pPr>
      <w:r>
        <w:t>video???!</w:t>
      </w:r>
      <w:proofErr w:type="gramStart"/>
      <w:r>
        <w:t>&gt; ?!</w:t>
      </w:r>
      <w:proofErr w:type="gramEnd"/>
      <w:r>
        <w:t xml:space="preserve"> </w:t>
      </w:r>
    </w:p>
    <w:p w14:paraId="63410FE5" w14:textId="77777777" w:rsidR="00065F28" w:rsidRDefault="00065F28" w:rsidP="00065F28">
      <w:pPr>
        <w:pStyle w:val="NormalWeb"/>
      </w:pPr>
      <w:r>
        <w:t xml:space="preserve">==================================== </w:t>
      </w:r>
    </w:p>
    <w:p w14:paraId="520BA154" w14:textId="77777777" w:rsidR="00065F28" w:rsidRDefault="00065F28" w:rsidP="00065F28">
      <w:pPr>
        <w:pStyle w:val="NormalWeb"/>
      </w:pPr>
      <w:r>
        <w:t>Tomorrow is here:</w:t>
      </w:r>
      <w:r>
        <w:rPr>
          <w:b/>
          <w:bCs/>
          <w:u w:val="single"/>
        </w:rPr>
        <w:t xml:space="preserve"> </w:t>
      </w:r>
    </w:p>
    <w:p w14:paraId="2338E4E4" w14:textId="77777777" w:rsidR="00065F28" w:rsidRDefault="00065F28" w:rsidP="00065F28">
      <w:pPr>
        <w:pStyle w:val="NormalWeb"/>
      </w:pPr>
      <w:r>
        <w:rPr>
          <w:b/>
          <w:bCs/>
          <w:u w:val="single"/>
        </w:rPr>
        <w:t xml:space="preserve">2 training sessions separated 1h </w:t>
      </w:r>
    </w:p>
    <w:p w14:paraId="58B1BC58" w14:textId="77777777" w:rsidR="00065F28" w:rsidRDefault="00065F28" w:rsidP="00065F28">
      <w:pPr>
        <w:pStyle w:val="NormalWeb"/>
      </w:pPr>
      <w:r>
        <w:t xml:space="preserve">The shock is an aggressive manipulation; </w:t>
      </w:r>
    </w:p>
    <w:p w14:paraId="35935AAE" w14:textId="77777777" w:rsidR="00065F28" w:rsidRDefault="00065F28" w:rsidP="00065F28">
      <w:pPr>
        <w:pStyle w:val="NormalWeb"/>
      </w:pPr>
      <w:r>
        <w:t xml:space="preserve">so better make it as easy for an animal as possible </w:t>
      </w:r>
    </w:p>
    <w:p w14:paraId="710A8F76" w14:textId="77777777" w:rsidR="00065F28" w:rsidRDefault="00065F28" w:rsidP="00065F28">
      <w:pPr>
        <w:pStyle w:val="NormalWeb"/>
      </w:pPr>
      <w:r>
        <w:t xml:space="preserve">Pay attention to whatever you introduce to that grid; as mice can get distracted as humans; quiet easily; if such a vivid memory creation experience is undergone. </w:t>
      </w:r>
    </w:p>
    <w:p w14:paraId="3D2EA24B" w14:textId="77777777" w:rsidR="00065F28" w:rsidRDefault="00065F28" w:rsidP="00065F28">
      <w:pPr>
        <w:pStyle w:val="NormalWeb"/>
      </w:pPr>
      <w:r>
        <w:t xml:space="preserve">As yesterday you've completed </w:t>
      </w:r>
      <w:proofErr w:type="spellStart"/>
      <w:r>
        <w:t>youre</w:t>
      </w:r>
      <w:proofErr w:type="spellEnd"/>
      <w:r>
        <w:t xml:space="preserve"> sixth session of the exercise; all is supposed to be well... </w:t>
      </w:r>
    </w:p>
    <w:p w14:paraId="4114FDF9" w14:textId="77777777" w:rsidR="00065F28" w:rsidRDefault="00065F28" w:rsidP="00065F28">
      <w:pPr>
        <w:pStyle w:val="NormalWeb"/>
      </w:pPr>
      <w:r>
        <w:lastRenderedPageBreak/>
        <w:t xml:space="preserve">You will enter the grid; there are no remains of food, pee, stool or bedding of another place: {meaning cleaning well; and making sure what is there; resembles what was at house&gt;&gt; yet the context is different} </w:t>
      </w:r>
    </w:p>
    <w:p w14:paraId="5D60146B" w14:textId="77777777" w:rsidR="00065F28" w:rsidRDefault="00065F28" w:rsidP="00065F28">
      <w:pPr>
        <w:pStyle w:val="NormalWeb"/>
      </w:pPr>
      <w:r>
        <w:t xml:space="preserve">Mice leave out a lot of traces, better watch out for cleaning </w:t>
      </w:r>
    </w:p>
    <w:p w14:paraId="49FC3A57" w14:textId="77777777" w:rsidR="00065F28" w:rsidRDefault="00065F28" w:rsidP="00065F28">
      <w:pPr>
        <w:pStyle w:val="NormalWeb"/>
      </w:pPr>
      <w:r>
        <w:t xml:space="preserve">Then; </w:t>
      </w:r>
    </w:p>
    <w:p w14:paraId="6C5703E7" w14:textId="77777777" w:rsidR="00065F28" w:rsidRDefault="00065F28" w:rsidP="00065F28">
      <w:pPr>
        <w:pStyle w:val="NormalWeb"/>
      </w:pPr>
      <w:r>
        <w:t xml:space="preserve">PROTOCOL: </w:t>
      </w:r>
    </w:p>
    <w:p w14:paraId="613DAF20" w14:textId="77777777" w:rsidR="00065F28" w:rsidRDefault="00065F28" w:rsidP="00065F28">
      <w:pPr>
        <w:pStyle w:val="NormalWeb"/>
      </w:pPr>
      <w:r>
        <w:t>0- 3 min [180000ms</w:t>
      </w:r>
      <w:proofErr w:type="gramStart"/>
      <w:r>
        <w:t>] :</w:t>
      </w:r>
      <w:proofErr w:type="gramEnd"/>
      <w:r>
        <w:t xml:space="preserve"> H1 {Baseline} </w:t>
      </w:r>
    </w:p>
    <w:p w14:paraId="1674425B" w14:textId="77777777" w:rsidR="00065F28" w:rsidRDefault="00065F28" w:rsidP="00065F28">
      <w:pPr>
        <w:pStyle w:val="NormalWeb"/>
      </w:pPr>
      <w:r>
        <w:t>1- 8 secs [8000ms</w:t>
      </w:r>
      <w:proofErr w:type="gramStart"/>
      <w:r>
        <w:t>] :</w:t>
      </w:r>
      <w:proofErr w:type="gramEnd"/>
      <w:r>
        <w:t xml:space="preserve"> HLED(ON) {Light} </w:t>
      </w:r>
    </w:p>
    <w:p w14:paraId="05226DD6" w14:textId="77777777" w:rsidR="00065F28" w:rsidRDefault="00065F28" w:rsidP="00065F28">
      <w:pPr>
        <w:pStyle w:val="NormalWeb"/>
      </w:pPr>
      <w:r>
        <w:t>1- 2 secs [2000ms</w:t>
      </w:r>
      <w:proofErr w:type="gramStart"/>
      <w:r>
        <w:t>] :</w:t>
      </w:r>
      <w:proofErr w:type="gramEnd"/>
      <w:r>
        <w:t xml:space="preserve"> ASHCK(ON(i0.4)) {Shock: [</w:t>
      </w:r>
      <w:proofErr w:type="spellStart"/>
      <w:r>
        <w:t>ON;iON</w:t>
      </w:r>
      <w:proofErr w:type="spellEnd"/>
      <w:r>
        <w:t>],[if @ON = ON(</w:t>
      </w:r>
      <w:proofErr w:type="spellStart"/>
      <w:r>
        <w:t>iX</w:t>
      </w:r>
      <w:proofErr w:type="spellEnd"/>
      <w:r>
        <w:t xml:space="preserve">); </w:t>
      </w:r>
      <w:proofErr w:type="spellStart"/>
      <w:r>
        <w:t>i</w:t>
      </w:r>
      <w:proofErr w:type="spellEnd"/>
      <w:r>
        <w:t xml:space="preserve">=intensity; X="float"] </w:t>
      </w:r>
    </w:p>
    <w:p w14:paraId="14DC56E1" w14:textId="77777777" w:rsidR="00065F28" w:rsidRDefault="00065F28" w:rsidP="00065F28">
      <w:pPr>
        <w:pStyle w:val="NormalWeb"/>
      </w:pPr>
      <w:r>
        <w:t>2- 1 min [60000ms</w:t>
      </w:r>
      <w:proofErr w:type="gramStart"/>
      <w:r>
        <w:t>] :</w:t>
      </w:r>
      <w:proofErr w:type="gramEnd"/>
      <w:r>
        <w:t xml:space="preserve"> ITI_1 [HLED(!ON),ASHCK(!ON) {</w:t>
      </w:r>
      <w:proofErr w:type="spellStart"/>
      <w:r>
        <w:t>ITI_"n</w:t>
      </w:r>
      <w:proofErr w:type="spellEnd"/>
      <w:r>
        <w:t>"} {CTT=</w:t>
      </w:r>
      <w:proofErr w:type="spellStart"/>
      <w:r>
        <w:t>idxn</w:t>
      </w:r>
      <w:proofErr w:type="spellEnd"/>
      <w:r>
        <w:t xml:space="preserve">} </w:t>
      </w:r>
    </w:p>
    <w:p w14:paraId="63FDA8B0" w14:textId="77777777" w:rsidR="00065F28" w:rsidRDefault="00065F28" w:rsidP="00065F28">
      <w:pPr>
        <w:pStyle w:val="NormalWeb"/>
      </w:pPr>
      <w:r>
        <w:t>$$$$ __++</w:t>
      </w:r>
      <w:proofErr w:type="spellStart"/>
      <w:r>
        <w:t>LSx</w:t>
      </w:r>
      <w:proofErr w:type="spellEnd"/>
      <w:r>
        <w:t xml:space="preserve">... TTL </w:t>
      </w:r>
      <w:proofErr w:type="spellStart"/>
      <w:proofErr w:type="gramStart"/>
      <w:r>
        <w:t>Iteration:LSx</w:t>
      </w:r>
      <w:proofErr w:type="spellEnd"/>
      <w:proofErr w:type="gramEnd"/>
      <w:r>
        <w:t xml:space="preserve"> --&gt; ITI_x-1 $$$$ </w:t>
      </w:r>
    </w:p>
    <w:p w14:paraId="153D558F" w14:textId="77777777" w:rsidR="00065F28" w:rsidRDefault="00065F28" w:rsidP="00065F28">
      <w:pPr>
        <w:pStyle w:val="NormalWeb"/>
      </w:pPr>
      <w:r>
        <w:t>3- 1 min [60000ms</w:t>
      </w:r>
      <w:proofErr w:type="gramStart"/>
      <w:r>
        <w:t>] :</w:t>
      </w:r>
      <w:proofErr w:type="gramEnd"/>
      <w:r>
        <w:t xml:space="preserve"> H2 {End} </w:t>
      </w:r>
    </w:p>
    <w:p w14:paraId="6D081ED2" w14:textId="77777777" w:rsidR="00065F28" w:rsidRDefault="00065F28" w:rsidP="00065F28">
      <w:pPr>
        <w:pStyle w:val="NormalWeb"/>
      </w:pPr>
      <w:r>
        <w:t>1,2 Iteration: "</w:t>
      </w:r>
      <w:proofErr w:type="spellStart"/>
      <w:r>
        <w:t>args</w:t>
      </w:r>
      <w:proofErr w:type="spellEnd"/>
      <w:r>
        <w:t>": n[ITI]; n [</w:t>
      </w:r>
      <w:proofErr w:type="gramStart"/>
      <w:r>
        <w:t>HLED:ASHCK</w:t>
      </w:r>
      <w:proofErr w:type="gramEnd"/>
      <w:r>
        <w:t xml:space="preserve">] </w:t>
      </w:r>
    </w:p>
    <w:p w14:paraId="6B935041" w14:textId="77777777" w:rsidR="00065F28" w:rsidRDefault="00065F28" w:rsidP="00065F28">
      <w:pPr>
        <w:pStyle w:val="NormalWeb"/>
      </w:pPr>
      <w:proofErr w:type="spellStart"/>
      <w:r>
        <w:t>notes@THE</w:t>
      </w:r>
      <w:proofErr w:type="spellEnd"/>
      <w:r>
        <w:t xml:space="preserve"> DAY@ </w:t>
      </w:r>
    </w:p>
    <w:p w14:paraId="0D7AB218" w14:textId="77777777" w:rsidR="00065F28" w:rsidRDefault="00065F28" w:rsidP="00065F28">
      <w:pPr>
        <w:pStyle w:val="NormalWeb"/>
      </w:pPr>
      <w:r>
        <w:t xml:space="preserve">SHOCK seems to be </w:t>
      </w:r>
      <w:proofErr w:type="gramStart"/>
      <w:r>
        <w:t>quiet</w:t>
      </w:r>
      <w:proofErr w:type="gramEnd"/>
      <w:r>
        <w:t xml:space="preserve"> remarkable for mice, </w:t>
      </w:r>
      <w:proofErr w:type="spellStart"/>
      <w:r>
        <w:t>i</w:t>
      </w:r>
      <w:proofErr w:type="spellEnd"/>
      <w:r>
        <w:t xml:space="preserve"> notice that the indicator LED is not lid; however one can clearly hear an animal </w:t>
      </w:r>
      <w:proofErr w:type="spellStart"/>
      <w:r>
        <w:t>sqeuak</w:t>
      </w:r>
      <w:proofErr w:type="spellEnd"/>
      <w:r>
        <w:t xml:space="preserve"> following a 2s shock; it seems we're printing bad memories association for the light </w:t>
      </w:r>
    </w:p>
    <w:p w14:paraId="370F0C86" w14:textId="77777777" w:rsidR="00065F28" w:rsidRDefault="00065F28" w:rsidP="00065F28">
      <w:pPr>
        <w:pStyle w:val="NormalWeb"/>
      </w:pPr>
      <w:r>
        <w:t xml:space="preserve">==================================== </w:t>
      </w:r>
    </w:p>
    <w:p w14:paraId="5760474C" w14:textId="77777777" w:rsidR="00065F28" w:rsidRDefault="00065F28" w:rsidP="00065F28">
      <w:pPr>
        <w:pStyle w:val="NormalWeb"/>
      </w:pPr>
      <w:r>
        <w:t>Tomorrow is here:</w:t>
      </w:r>
      <w:r>
        <w:rPr>
          <w:b/>
          <w:bCs/>
          <w:u w:val="single"/>
        </w:rPr>
        <w:t xml:space="preserve"> </w:t>
      </w:r>
    </w:p>
    <w:p w14:paraId="239C078D" w14:textId="77777777" w:rsidR="00065F28" w:rsidRDefault="00065F28" w:rsidP="00065F28">
      <w:pPr>
        <w:pStyle w:val="NormalWeb"/>
      </w:pPr>
      <w:r>
        <w:rPr>
          <w:b/>
          <w:bCs/>
          <w:u w:val="single"/>
        </w:rPr>
        <w:t xml:space="preserve">2 Probe tests (one with light and the other with tone) each session 3 min off and then 3 min On, separated at least 1h (both in the morning). </w:t>
      </w:r>
    </w:p>
    <w:p w14:paraId="33DA7701" w14:textId="77777777" w:rsidR="00065F28" w:rsidRDefault="00065F28" w:rsidP="00065F28">
      <w:pPr>
        <w:pStyle w:val="NormalWeb"/>
      </w:pPr>
      <w:r>
        <w:t xml:space="preserve">. </w:t>
      </w:r>
    </w:p>
    <w:p w14:paraId="5F141F7A" w14:textId="77777777" w:rsidR="00065F28" w:rsidRDefault="00065F28" w:rsidP="00065F28">
      <w:pPr>
        <w:pStyle w:val="NormalWeb"/>
      </w:pPr>
      <w:r>
        <w:rPr>
          <w:b/>
          <w:bCs/>
          <w:u w:val="single"/>
        </w:rPr>
        <w:t xml:space="preserve">Probe Test 1: Fear: 3 min off and then 3 min </w:t>
      </w:r>
      <w:proofErr w:type="gramStart"/>
      <w:r>
        <w:rPr>
          <w:b/>
          <w:bCs/>
          <w:u w:val="single"/>
        </w:rPr>
        <w:t>On</w:t>
      </w:r>
      <w:proofErr w:type="gramEnd"/>
      <w:r>
        <w:rPr>
          <w:b/>
          <w:bCs/>
          <w:u w:val="single"/>
        </w:rPr>
        <w:t xml:space="preserve">: LED </w:t>
      </w:r>
    </w:p>
    <w:p w14:paraId="22087B6A" w14:textId="77777777" w:rsidR="00065F28" w:rsidRDefault="00065F28" w:rsidP="00065F28">
      <w:pPr>
        <w:pStyle w:val="NormalWeb"/>
      </w:pPr>
      <w:r>
        <w:t xml:space="preserve">PROTOCOL: </w:t>
      </w:r>
    </w:p>
    <w:p w14:paraId="3A736128" w14:textId="77777777" w:rsidR="00065F28" w:rsidRDefault="00065F28" w:rsidP="00065F28">
      <w:pPr>
        <w:pStyle w:val="NormalWeb"/>
      </w:pPr>
      <w:r>
        <w:t>0- 3 min [180000ms</w:t>
      </w:r>
      <w:proofErr w:type="gramStart"/>
      <w:r>
        <w:t>] :</w:t>
      </w:r>
      <w:proofErr w:type="gramEnd"/>
      <w:r>
        <w:t xml:space="preserve"> T1= H1; T2=_OFF {Baseline} </w:t>
      </w:r>
    </w:p>
    <w:p w14:paraId="77631897" w14:textId="77777777" w:rsidR="00065F28" w:rsidRDefault="00065F28" w:rsidP="00065F28">
      <w:pPr>
        <w:pStyle w:val="NormalWeb"/>
      </w:pPr>
      <w:r>
        <w:lastRenderedPageBreak/>
        <w:t>1- 3 min [180000ms</w:t>
      </w:r>
      <w:proofErr w:type="gramStart"/>
      <w:r>
        <w:t>] :</w:t>
      </w:r>
      <w:proofErr w:type="gramEnd"/>
      <w:r>
        <w:t xml:space="preserve"> T1= HLED(ON); T2=_OFF {Light} </w:t>
      </w:r>
    </w:p>
    <w:p w14:paraId="2FB349A0" w14:textId="77777777" w:rsidR="00065F28" w:rsidRDefault="00065F28" w:rsidP="00065F28">
      <w:pPr>
        <w:pStyle w:val="NormalWeb"/>
      </w:pPr>
      <w:r>
        <w:t>$$$$ __++</w:t>
      </w:r>
      <w:proofErr w:type="spellStart"/>
      <w:r>
        <w:t>LSx</w:t>
      </w:r>
      <w:proofErr w:type="spellEnd"/>
      <w:r>
        <w:t xml:space="preserve">... TTL </w:t>
      </w:r>
      <w:proofErr w:type="spellStart"/>
      <w:proofErr w:type="gramStart"/>
      <w:r>
        <w:t>Iteration:LSx</w:t>
      </w:r>
      <w:proofErr w:type="spellEnd"/>
      <w:proofErr w:type="gramEnd"/>
      <w:r>
        <w:t xml:space="preserve"> --&gt; ITI_x-1 $$$$ </w:t>
      </w:r>
    </w:p>
    <w:p w14:paraId="0C1C40D7" w14:textId="77777777" w:rsidR="00065F28" w:rsidRDefault="00065F28" w:rsidP="00065F28">
      <w:pPr>
        <w:pStyle w:val="NormalWeb"/>
      </w:pPr>
      <w:r>
        <w:t>3- 1 min [60000ms</w:t>
      </w:r>
      <w:proofErr w:type="gramStart"/>
      <w:r>
        <w:t>] :</w:t>
      </w:r>
      <w:proofErr w:type="gramEnd"/>
      <w:r>
        <w:t xml:space="preserve"> H2 {End} </w:t>
      </w:r>
    </w:p>
    <w:p w14:paraId="32F0370C" w14:textId="77777777" w:rsidR="00065F28" w:rsidRDefault="00065F28" w:rsidP="00065F28">
      <w:pPr>
        <w:pStyle w:val="NormalWeb"/>
      </w:pPr>
      <w:r>
        <w:t>1,2 Iteration: "</w:t>
      </w:r>
      <w:proofErr w:type="spellStart"/>
      <w:r>
        <w:t>args</w:t>
      </w:r>
      <w:proofErr w:type="spellEnd"/>
      <w:r>
        <w:t>": n[ITI]; n [</w:t>
      </w:r>
      <w:proofErr w:type="gramStart"/>
      <w:r>
        <w:t>HLED:ASHCK</w:t>
      </w:r>
      <w:proofErr w:type="gramEnd"/>
      <w:r>
        <w:t xml:space="preserve">] </w:t>
      </w:r>
    </w:p>
    <w:p w14:paraId="447C9104" w14:textId="77777777" w:rsidR="00065F28" w:rsidRDefault="00065F28" w:rsidP="00065F28">
      <w:pPr>
        <w:pStyle w:val="NormalWeb"/>
      </w:pPr>
      <w:r>
        <w:t xml:space="preserve">then; </w:t>
      </w:r>
    </w:p>
    <w:p w14:paraId="79D40F21" w14:textId="77777777" w:rsidR="00065F28" w:rsidRDefault="00065F28" w:rsidP="00065F28">
      <w:pPr>
        <w:pStyle w:val="NormalWeb"/>
      </w:pPr>
      <w:r>
        <w:rPr>
          <w:b/>
          <w:bCs/>
          <w:u w:val="single"/>
        </w:rPr>
        <w:t xml:space="preserve">Probe Test 2: Fear: 3 min off and then 3 min </w:t>
      </w:r>
      <w:proofErr w:type="gramStart"/>
      <w:r>
        <w:rPr>
          <w:b/>
          <w:bCs/>
          <w:u w:val="single"/>
        </w:rPr>
        <w:t>On</w:t>
      </w:r>
      <w:proofErr w:type="gramEnd"/>
      <w:r>
        <w:rPr>
          <w:b/>
          <w:bCs/>
          <w:u w:val="single"/>
        </w:rPr>
        <w:t xml:space="preserve">: LED </w:t>
      </w:r>
    </w:p>
    <w:p w14:paraId="57556C88" w14:textId="77777777" w:rsidR="00065F28" w:rsidRDefault="00065F28" w:rsidP="00065F28">
      <w:pPr>
        <w:pStyle w:val="NormalWeb"/>
      </w:pPr>
      <w:r>
        <w:t xml:space="preserve">PROTOCOL: </w:t>
      </w:r>
    </w:p>
    <w:p w14:paraId="03318DE1" w14:textId="77777777" w:rsidR="00065F28" w:rsidRDefault="00065F28" w:rsidP="00065F28">
      <w:pPr>
        <w:pStyle w:val="NormalWeb"/>
      </w:pPr>
      <w:r>
        <w:t>0- 3 min [180000ms</w:t>
      </w:r>
      <w:proofErr w:type="gramStart"/>
      <w:r>
        <w:t>] :</w:t>
      </w:r>
      <w:proofErr w:type="gramEnd"/>
      <w:r>
        <w:t xml:space="preserve"> T1= H1; T2=_OFF {Baseline} </w:t>
      </w:r>
    </w:p>
    <w:p w14:paraId="1F1C9681" w14:textId="77777777" w:rsidR="00065F28" w:rsidRDefault="00065F28" w:rsidP="00065F28">
      <w:pPr>
        <w:pStyle w:val="NormalWeb"/>
      </w:pPr>
      <w:r>
        <w:t>1- 3 min [180000ms</w:t>
      </w:r>
      <w:proofErr w:type="gramStart"/>
      <w:r>
        <w:t>] :</w:t>
      </w:r>
      <w:proofErr w:type="gramEnd"/>
      <w:r>
        <w:t xml:space="preserve"> T1= ASND(ON); T2=_ON {Light} </w:t>
      </w:r>
    </w:p>
    <w:p w14:paraId="26C69B53" w14:textId="77777777" w:rsidR="00065F28" w:rsidRDefault="00065F28" w:rsidP="00065F28">
      <w:pPr>
        <w:pStyle w:val="NormalWeb"/>
      </w:pPr>
      <w:proofErr w:type="gramStart"/>
      <w:r>
        <w:t>ON(</w:t>
      </w:r>
      <w:proofErr w:type="gramEnd"/>
      <w:r>
        <w:t xml:space="preserve">3,3000) </w:t>
      </w:r>
    </w:p>
    <w:p w14:paraId="2C417C12" w14:textId="77777777" w:rsidR="00065F28" w:rsidRDefault="00065F28" w:rsidP="00065F28">
      <w:pPr>
        <w:pStyle w:val="NormalWeb"/>
      </w:pPr>
      <w:proofErr w:type="gramStart"/>
      <w:r>
        <w:t>!ON</w:t>
      </w:r>
      <w:proofErr w:type="gramEnd"/>
      <w:r>
        <w:t xml:space="preserve"> </w:t>
      </w:r>
    </w:p>
    <w:p w14:paraId="67418BDD" w14:textId="77777777" w:rsidR="00065F28" w:rsidRDefault="00065F28" w:rsidP="00065F28">
      <w:pPr>
        <w:pStyle w:val="NormalWeb"/>
      </w:pPr>
      <w:r>
        <w:t>$$$$ __++</w:t>
      </w:r>
      <w:proofErr w:type="spellStart"/>
      <w:r>
        <w:t>LSx</w:t>
      </w:r>
      <w:proofErr w:type="spellEnd"/>
      <w:r>
        <w:t xml:space="preserve">... TTL </w:t>
      </w:r>
      <w:proofErr w:type="spellStart"/>
      <w:proofErr w:type="gramStart"/>
      <w:r>
        <w:t>Iteration:LSx</w:t>
      </w:r>
      <w:proofErr w:type="spellEnd"/>
      <w:proofErr w:type="gramEnd"/>
      <w:r>
        <w:t xml:space="preserve"> --&gt; ITI_x-1 $$$$ </w:t>
      </w:r>
    </w:p>
    <w:p w14:paraId="589F8882" w14:textId="77777777" w:rsidR="00065F28" w:rsidRDefault="00065F28" w:rsidP="00065F28">
      <w:pPr>
        <w:pStyle w:val="NormalWeb"/>
      </w:pPr>
      <w:r>
        <w:t>3- 1 min [60000ms</w:t>
      </w:r>
      <w:proofErr w:type="gramStart"/>
      <w:r>
        <w:t>] :</w:t>
      </w:r>
      <w:proofErr w:type="gramEnd"/>
      <w:r>
        <w:t xml:space="preserve"> H2 {End} </w:t>
      </w:r>
    </w:p>
    <w:p w14:paraId="7B44BA4A" w14:textId="77777777" w:rsidR="00065F28" w:rsidRDefault="00065F28" w:rsidP="00065F28">
      <w:pPr>
        <w:pStyle w:val="NormalWeb"/>
      </w:pPr>
      <w:r>
        <w:t>1,2 Iteration: "</w:t>
      </w:r>
      <w:proofErr w:type="spellStart"/>
      <w:r>
        <w:t>args</w:t>
      </w:r>
      <w:proofErr w:type="spellEnd"/>
      <w:r>
        <w:t>": n[ITI]; n [</w:t>
      </w:r>
      <w:proofErr w:type="gramStart"/>
      <w:r>
        <w:t>HLED:ASHCK</w:t>
      </w:r>
      <w:proofErr w:type="gramEnd"/>
      <w:r>
        <w:t xml:space="preserve">] </w:t>
      </w:r>
    </w:p>
    <w:p w14:paraId="711FD691" w14:textId="77777777" w:rsidR="00B06809" w:rsidRDefault="00B06809"/>
    <w:sectPr w:rsidR="00B06809" w:rsidSect="004C7590">
      <w:pgSz w:w="12240" w:h="15840" w:code="1"/>
      <w:pgMar w:top="1440" w:right="1440" w:bottom="1440" w:left="172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96510"/>
    <w:multiLevelType w:val="hybridMultilevel"/>
    <w:tmpl w:val="0E368290"/>
    <w:lvl w:ilvl="0" w:tplc="19984DE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982749"/>
    <w:multiLevelType w:val="multilevel"/>
    <w:tmpl w:val="9D7AE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8D23FD"/>
    <w:multiLevelType w:val="multilevel"/>
    <w:tmpl w:val="BE38F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115509"/>
    <w:multiLevelType w:val="multilevel"/>
    <w:tmpl w:val="FCE0E0D8"/>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0984727"/>
    <w:multiLevelType w:val="hybridMultilevel"/>
    <w:tmpl w:val="4BDCC27A"/>
    <w:lvl w:ilvl="0" w:tplc="92D47840">
      <w:start w:val="2019"/>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4897518">
    <w:abstractNumId w:val="4"/>
  </w:num>
  <w:num w:numId="2" w16cid:durableId="1284458253">
    <w:abstractNumId w:val="0"/>
  </w:num>
  <w:num w:numId="3" w16cid:durableId="615871240">
    <w:abstractNumId w:val="3"/>
  </w:num>
  <w:num w:numId="4" w16cid:durableId="14288899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2567723">
    <w:abstractNumId w:val="1"/>
  </w:num>
  <w:num w:numId="6" w16cid:durableId="21088483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bookFoldPrintingSheets w:val="-4"/>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AxMDK2NLM0NDJV0lEKTi0uzszPAykwrAUAayeZHiwAAAA="/>
  </w:docVars>
  <w:rsids>
    <w:rsidRoot w:val="00065F28"/>
    <w:rsid w:val="00065F28"/>
    <w:rsid w:val="004C7590"/>
    <w:rsid w:val="004F1D7E"/>
    <w:rsid w:val="00917D23"/>
    <w:rsid w:val="00B06809"/>
    <w:rsid w:val="00D31B3E"/>
    <w:rsid w:val="00EF6506"/>
    <w:rsid w:val="00F922CB"/>
    <w:rsid w:val="00FB2A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C565E"/>
  <w15:chartTrackingRefBased/>
  <w15:docId w15:val="{9D335109-45D8-447A-B3D9-E3563A0B5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autoRedefine/>
    <w:uiPriority w:val="9"/>
    <w:qFormat/>
    <w:rsid w:val="00D31B3E"/>
    <w:pPr>
      <w:numPr>
        <w:numId w:val="3"/>
      </w:numPr>
      <w:ind w:hanging="360"/>
      <w:jc w:val="both"/>
      <w:outlineLvl w:val="0"/>
    </w:pPr>
    <w:rPr>
      <w:b/>
      <w:bCs/>
      <w:sz w:val="28"/>
      <w:szCs w:val="36"/>
    </w:rPr>
  </w:style>
  <w:style w:type="paragraph" w:styleId="Heading2">
    <w:name w:val="heading 2"/>
    <w:basedOn w:val="ListParagraph"/>
    <w:next w:val="Normal"/>
    <w:link w:val="Heading2Char"/>
    <w:autoRedefine/>
    <w:uiPriority w:val="9"/>
    <w:unhideWhenUsed/>
    <w:qFormat/>
    <w:rsid w:val="00D31B3E"/>
    <w:pPr>
      <w:tabs>
        <w:tab w:val="num" w:pos="720"/>
      </w:tabs>
      <w:ind w:hanging="360"/>
      <w:outlineLvl w:val="1"/>
    </w:pPr>
    <w:rPr>
      <w:b/>
      <w:color w:val="4472C4" w:themeColor="accent5"/>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1B3E"/>
    <w:rPr>
      <w:b/>
      <w:color w:val="4472C4" w:themeColor="accent5"/>
      <w:sz w:val="24"/>
      <w:szCs w:val="28"/>
    </w:rPr>
  </w:style>
  <w:style w:type="paragraph" w:styleId="ListParagraph">
    <w:name w:val="List Paragraph"/>
    <w:basedOn w:val="Normal"/>
    <w:uiPriority w:val="34"/>
    <w:qFormat/>
    <w:rsid w:val="00D31B3E"/>
    <w:pPr>
      <w:ind w:left="720"/>
      <w:contextualSpacing/>
    </w:pPr>
  </w:style>
  <w:style w:type="character" w:customStyle="1" w:styleId="Heading1Char">
    <w:name w:val="Heading 1 Char"/>
    <w:basedOn w:val="DefaultParagraphFont"/>
    <w:link w:val="Heading1"/>
    <w:uiPriority w:val="9"/>
    <w:rsid w:val="00D31B3E"/>
    <w:rPr>
      <w:b/>
      <w:bCs/>
      <w:sz w:val="28"/>
      <w:szCs w:val="36"/>
    </w:rPr>
  </w:style>
  <w:style w:type="paragraph" w:styleId="NormalWeb">
    <w:name w:val="Normal (Web)"/>
    <w:basedOn w:val="Normal"/>
    <w:uiPriority w:val="99"/>
    <w:semiHidden/>
    <w:unhideWhenUsed/>
    <w:rsid w:val="00065F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22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6</TotalTime>
  <Pages>5</Pages>
  <Words>1111</Words>
  <Characters>5135</Characters>
  <Application>Microsoft Office Word</Application>
  <DocSecurity>0</DocSecurity>
  <Lines>32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im Eldirdiri</dc:creator>
  <cp:keywords/>
  <dc:description/>
  <cp:lastModifiedBy>Hazim Eldirdiri</cp:lastModifiedBy>
  <cp:revision>1</cp:revision>
  <dcterms:created xsi:type="dcterms:W3CDTF">2022-07-19T10:00:00Z</dcterms:created>
  <dcterms:modified xsi:type="dcterms:W3CDTF">2022-07-20T09:59:00Z</dcterms:modified>
</cp:coreProperties>
</file>